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723D" w:rsidRPr="00F872FC" w:rsidRDefault="00F872FC">
      <w:pPr>
        <w:rPr>
          <w:rFonts w:ascii="Times New Roman" w:hAnsi="Times New Roman" w:cs="Times New Roman"/>
          <w:sz w:val="24"/>
        </w:rPr>
      </w:pPr>
      <w:r w:rsidRPr="00F872FC">
        <w:rPr>
          <w:rFonts w:ascii="Times New Roman" w:hAnsi="Times New Roman" w:cs="Times New Roman"/>
          <w:sz w:val="24"/>
        </w:rPr>
        <w:t>Table S</w:t>
      </w:r>
      <w:r w:rsidR="00586095">
        <w:rPr>
          <w:rFonts w:ascii="Times New Roman" w:hAnsi="Times New Roman" w:cs="Times New Roman" w:hint="eastAsia"/>
          <w:sz w:val="24"/>
        </w:rPr>
        <w:t>4</w:t>
      </w:r>
      <w:bookmarkStart w:id="0" w:name="_GoBack"/>
      <w:bookmarkEnd w:id="0"/>
      <w:r w:rsidRPr="00F872FC">
        <w:rPr>
          <w:rFonts w:ascii="Times New Roman" w:hAnsi="Times New Roman" w:cs="Times New Roman"/>
          <w:sz w:val="24"/>
        </w:rPr>
        <w:t xml:space="preserve">. </w:t>
      </w:r>
      <w:r>
        <w:rPr>
          <w:rFonts w:ascii="Times New Roman" w:hAnsi="Times New Roman" w:cs="Times New Roman" w:hint="eastAsia"/>
          <w:sz w:val="24"/>
        </w:rPr>
        <w:t>Information</w:t>
      </w:r>
      <w:r w:rsidRPr="00F872FC">
        <w:rPr>
          <w:rFonts w:ascii="Times New Roman" w:hAnsi="Times New Roman" w:cs="Times New Roman"/>
          <w:sz w:val="24"/>
        </w:rPr>
        <w:t xml:space="preserve"> of 113 differential abundant metabolites</w:t>
      </w:r>
    </w:p>
    <w:tbl>
      <w:tblPr>
        <w:tblStyle w:val="a5"/>
        <w:tblW w:w="0" w:type="auto"/>
        <w:tblInd w:w="-102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1276"/>
        <w:gridCol w:w="1418"/>
        <w:gridCol w:w="1134"/>
        <w:gridCol w:w="708"/>
        <w:gridCol w:w="709"/>
        <w:gridCol w:w="3169"/>
      </w:tblGrid>
      <w:tr w:rsidR="00F872FC" w:rsidRPr="00F872FC" w:rsidTr="00F872FC"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F872FC" w:rsidRPr="00F872FC" w:rsidRDefault="00F872FC" w:rsidP="00FC1ADE">
            <w:pPr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sz w:val="22"/>
              </w:rPr>
              <w:t>Compound_ID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F872FC" w:rsidRDefault="00F872FC" w:rsidP="00F872FC">
            <w:pPr>
              <w:rPr>
                <w:rFonts w:ascii="Times New Roman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NPPS</w:t>
            </w:r>
          </w:p>
          <w:p w:rsidR="00F872FC" w:rsidRPr="00F872FC" w:rsidRDefault="00F872FC" w:rsidP="00F872FC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 w:rsidRPr="00F872FC">
              <w:rPr>
                <w:rFonts w:ascii="Times New Roman" w:hAnsi="Times New Roman" w:cs="Times New Roman"/>
                <w:sz w:val="22"/>
              </w:rPr>
              <w:t>mean</w:t>
            </w:r>
            <w:r>
              <w:rPr>
                <w:rFonts w:ascii="Times New Roman" w:hAnsi="Times New Roman" w:cs="Times New Roman" w:hint="eastAsia"/>
                <w:sz w:val="22"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F872FC" w:rsidRDefault="00F872FC" w:rsidP="00F872FC">
            <w:pPr>
              <w:rPr>
                <w:rFonts w:ascii="Times New Roman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PPS</w:t>
            </w:r>
          </w:p>
          <w:p w:rsidR="00F872FC" w:rsidRPr="00F872FC" w:rsidRDefault="00F872FC" w:rsidP="00F872FC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 w:rsidRPr="00F872FC">
              <w:rPr>
                <w:rFonts w:ascii="Times New Roman" w:hAnsi="Times New Roman" w:cs="Times New Roman"/>
                <w:sz w:val="22"/>
              </w:rPr>
              <w:t>mean</w:t>
            </w:r>
            <w:r>
              <w:rPr>
                <w:rFonts w:ascii="Times New Roman" w:hAnsi="Times New Roman" w:cs="Times New Roman" w:hint="eastAsia"/>
                <w:sz w:val="22"/>
              </w:rPr>
              <w:t>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F872FC" w:rsidRDefault="00F872FC" w:rsidP="00FC1ADE">
            <w:pPr>
              <w:rPr>
                <w:rFonts w:ascii="Times New Roman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log2_FC</w:t>
            </w:r>
          </w:p>
          <w:p w:rsidR="00F872FC" w:rsidRPr="00F872FC" w:rsidRDefault="00F872FC" w:rsidP="00F872FC">
            <w:pPr>
              <w:rPr>
                <w:rFonts w:ascii="Times New Roman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(</w:t>
            </w:r>
            <w:r>
              <w:rPr>
                <w:rFonts w:ascii="Times New Roman" w:hAnsi="Times New Roman" w:cs="Times New Roman" w:hint="eastAsia"/>
                <w:sz w:val="22"/>
              </w:rPr>
              <w:t>PPS</w:t>
            </w:r>
            <w:r w:rsidRPr="00F872FC">
              <w:rPr>
                <w:rFonts w:ascii="Times New Roman" w:hAnsi="Times New Roman" w:cs="Times New Roman"/>
                <w:sz w:val="22"/>
              </w:rPr>
              <w:t>/</w:t>
            </w:r>
            <w:r>
              <w:rPr>
                <w:rFonts w:ascii="Times New Roman" w:hAnsi="Times New Roman" w:cs="Times New Roman" w:hint="eastAsia"/>
                <w:sz w:val="22"/>
              </w:rPr>
              <w:t>NPPS</w:t>
            </w:r>
            <w:r w:rsidRPr="00F872FC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:rsidR="00F872FC" w:rsidRPr="00F872FC" w:rsidRDefault="00F872FC" w:rsidP="00FC1AD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FDR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F872FC" w:rsidRPr="00F872FC" w:rsidRDefault="00F872FC" w:rsidP="00FC1ADE">
            <w:pPr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V</w:t>
            </w:r>
            <w:r w:rsidRPr="00F872FC">
              <w:rPr>
                <w:rFonts w:ascii="Times New Roman" w:hAnsi="Times New Roman" w:cs="Times New Roman"/>
                <w:sz w:val="22"/>
              </w:rPr>
              <w:t>ip</w:t>
            </w:r>
            <w:proofErr w:type="spellEnd"/>
            <w:r>
              <w:rPr>
                <w:rFonts w:ascii="Times New Roman" w:hAnsi="Times New Roman" w:cs="Times New Roman" w:hint="eastAsia"/>
                <w:sz w:val="22"/>
              </w:rPr>
              <w:t xml:space="preserve"> value</w:t>
            </w:r>
          </w:p>
        </w:tc>
        <w:tc>
          <w:tcPr>
            <w:tcW w:w="3169" w:type="dxa"/>
            <w:tcBorders>
              <w:top w:val="single" w:sz="4" w:space="0" w:color="auto"/>
              <w:bottom w:val="single" w:sz="4" w:space="0" w:color="auto"/>
            </w:tcBorders>
          </w:tcPr>
          <w:p w:rsidR="00F872FC" w:rsidRPr="00F872FC" w:rsidRDefault="00F872FC" w:rsidP="00FC1ADE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N</w:t>
            </w:r>
            <w:r w:rsidRPr="00F872FC">
              <w:rPr>
                <w:rFonts w:ascii="Times New Roman" w:hAnsi="Times New Roman" w:cs="Times New Roman"/>
                <w:sz w:val="22"/>
              </w:rPr>
              <w:t>ame</w:t>
            </w:r>
          </w:p>
        </w:tc>
      </w:tr>
      <w:tr w:rsidR="00F872FC" w:rsidRPr="00F872FC" w:rsidTr="00F872FC"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M537T175_POS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7115.61 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31946.38 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4.21 </w:t>
            </w:r>
          </w:p>
        </w:tc>
        <w:tc>
          <w:tcPr>
            <w:tcW w:w="708" w:type="dxa"/>
            <w:tcBorders>
              <w:top w:val="single" w:sz="4" w:space="0" w:color="auto"/>
            </w:tcBorders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0.26 </w:t>
            </w:r>
          </w:p>
        </w:tc>
        <w:tc>
          <w:tcPr>
            <w:tcW w:w="709" w:type="dxa"/>
            <w:tcBorders>
              <w:top w:val="single" w:sz="4" w:space="0" w:color="auto"/>
            </w:tcBorders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31 </w:t>
            </w:r>
          </w:p>
        </w:tc>
        <w:tc>
          <w:tcPr>
            <w:tcW w:w="3169" w:type="dxa"/>
            <w:tcBorders>
              <w:top w:val="single" w:sz="4" w:space="0" w:color="auto"/>
            </w:tcBorders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sz w:val="22"/>
              </w:rPr>
              <w:t>Telmisartan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M100T56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65509.54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046250.90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95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0.0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5.41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2-piperidon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M568T157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3169.54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56825.50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76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0.25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34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1-Stearoyl-sn-glycerol 3-phosphocholin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M146T370_2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720109.41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9931868.08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53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0.07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1.72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sz w:val="22"/>
              </w:rPr>
              <w:t>Deoxycarnitine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M309T38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04053.35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755007.76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89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0.27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83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sz w:val="22"/>
              </w:rPr>
              <w:t>Eicosenoic</w:t>
            </w:r>
            <w:proofErr w:type="spellEnd"/>
            <w:r w:rsidRPr="00F872FC">
              <w:rPr>
                <w:rFonts w:ascii="Times New Roman" w:hAnsi="Times New Roman" w:cs="Times New Roman"/>
                <w:sz w:val="22"/>
              </w:rPr>
              <w:t xml:space="preserve">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M86T261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58972.90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13212.71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85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0.11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57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1,5-pentanediamin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M563T171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56047.40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77816.53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67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0.08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38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sz w:val="22"/>
              </w:rPr>
              <w:t>Protoporphyrin</w:t>
            </w:r>
            <w:proofErr w:type="spellEnd"/>
            <w:r w:rsidRPr="00F872FC">
              <w:rPr>
                <w:rFonts w:ascii="Times New Roman" w:hAnsi="Times New Roman" w:cs="Times New Roman"/>
                <w:sz w:val="22"/>
              </w:rPr>
              <w:t xml:space="preserve"> ix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M328T35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10626.06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304725.86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46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0.23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68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sz w:val="22"/>
              </w:rPr>
              <w:t>Stearoyl</w:t>
            </w:r>
            <w:proofErr w:type="spellEnd"/>
            <w:r w:rsidRPr="00F872FC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spellStart"/>
            <w:r w:rsidRPr="00F872FC">
              <w:rPr>
                <w:rFonts w:ascii="Times New Roman" w:hAnsi="Times New Roman" w:cs="Times New Roman"/>
                <w:sz w:val="22"/>
              </w:rPr>
              <w:t>ethanolamide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M255T46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9114555.78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0593210.02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18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0.28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2.64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Palmitic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M227T114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37167.62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74519.61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00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0.08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48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Ile-Pro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M143T132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71048.27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38448.75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0.96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0.14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06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sz w:val="22"/>
              </w:rPr>
              <w:t>Ammeline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M241T101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308555.02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452319.28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0.55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0.0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55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>His-</w:t>
            </w:r>
            <w:proofErr w:type="spellStart"/>
            <w:r w:rsidRPr="00F872FC">
              <w:rPr>
                <w:rFonts w:ascii="Times New Roman" w:hAnsi="Times New Roman" w:cs="Times New Roman"/>
                <w:sz w:val="22"/>
              </w:rPr>
              <w:t>ser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141T347_2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2756542.08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7481904.17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0.77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2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9.12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Cis,cis-muconic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181T348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62441.56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10826.20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0.86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0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02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3,4-dihydroxyhydrocinnamic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288T38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816931.61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988924.97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0.88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3.61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C17-sphinganin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295T489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794230.58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425212.99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0.90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5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40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Propanoic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acid, 3-[[[2-[(</w:t>
            </w: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aminoiminomethyl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)amino]-4-thiazolyl]methyl]</w:t>
            </w: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thio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]-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54T191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59614.00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86858.31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0.94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4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64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1-palmitoyl-2-hydroxy-sn-glycero-3-phosphoethanolamin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229T295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423391.32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19686.21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0.95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3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79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Pro-</w:t>
            </w: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leu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187T338_2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01475.69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41547.58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09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5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58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Azelaic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09T25</w:t>
            </w: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 xml:space="preserve">252190.86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16275.84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12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36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estranol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M131T122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19108.19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28060.07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32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9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64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6-hydroxyhexanoat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65T360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06754.94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42214.15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34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7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04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elibiose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34T376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41719.88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4624.90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38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11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Fluvastatin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95T33_2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45834.38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6086.47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38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8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21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Fucosterol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99T536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742724.47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84662.28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38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4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66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S-</w:t>
            </w: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adenosyl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-l-methionin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37T27_2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53773.55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7570.01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42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24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18-carboxydinorleukotriene b4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80T188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532850.03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51804.55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47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3.64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1-oleoyl-sn-glycero-3-phosphoethanolamin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48T250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17115.71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77763.80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48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7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48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2'-deoxyguanosine 5'-monophosphat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91T32_2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46078.93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1364.64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51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9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24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Dodecanoic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acid, 12-[[(</w:t>
            </w: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tricyclo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[3.3.1.13,7]dec-1-ylamino)carbonyl]amino]-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216T74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17665.33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40677.06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53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4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10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Scopoline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747T38_1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868404.20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94335.91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56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85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1-hexadecyl-2-(9z-octadecenoyl)-sn-glycero-3-phosphocholin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293T421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73862.97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8672.41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57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1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35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Ethylenediaminetetraacetic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149T101_2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6576650.90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131687.89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63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0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8.58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3-methylphenylacetic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75T84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5664414.60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063543.19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63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3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2.94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Lithocholic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91T159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28727.55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41509.20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63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3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16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.gamma.-</w:t>
            </w: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uricholic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49T172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66833.29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3058.11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65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1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34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Vitamin k1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277T42_2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85946.17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78986.84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71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5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33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all cis-(6,9,12)-Linolenic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211T83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93755.64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8558.83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71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05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Jasmonic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31T159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77129.34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3643.12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72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1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42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21-Hydroxypregnenolon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11T27_2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86097.14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5827.95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74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00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Pentanoic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acid, 5-[(3ar,4r,5r,6as)-3,3-difluorohexahydro-5-hydroxy-4-[(1e,3s,4s)-3-hydroxy-4-methyl-1-nonen-6-y</w:t>
            </w: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nyl]-2h-cyclopenta[b]furan-2-ylidene]-, (5z)-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M337T36_1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50067.98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59681.13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78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2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47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2-(2-hydroxybut-3-en-2-yl)-3a,6,6,9a-tetramethyl-2,4,5,5a,7,8,9,9b-octahydro-1h-benzo[e][1]benzofuran-4,5-diol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63T178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78004.11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1277.63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80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45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9s,11r,15s-trihydroxy-20a,20b-dihomo-5z,13e-prostadienoic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195T447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16063.17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3032.95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81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7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19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Galactonic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77T86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37486.74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8989.33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82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7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21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1,4-bis[(p-</w:t>
            </w: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hydroxyphenethyl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)amino]</w:t>
            </w: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anthraquinone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57T24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883809.10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50440.26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82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7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3.27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Andrastin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c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82T187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758578.06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488328.85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85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4.13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1-Stearoyl-2-hydroxy-sn-glycero-3-phosphoethanolamin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02T208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97709.63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6683.56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87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1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05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Dihydrocodeine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34T182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88472.01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4117.29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88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03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N-acetyl-s-geranylgeranyl-l-cystein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189T380_2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68842.21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72241.45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90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0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75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N-</w:t>
            </w: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acetylglutamine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173T235_2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92414.87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1034.12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91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9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49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L-Isoleucin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195T156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37862.73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6336.57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92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7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27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Dodecanedioic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29T119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16933.25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0701.75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93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11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11beta-hydroxyprogesteron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03T65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08068.87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7927.75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95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4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07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1-o-(9z-octadecenyl)-sn-glycero-2,3-cyclic-phosphat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182T38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20629.59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1048.78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1.96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4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17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4-pyridoxic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32T180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455819.17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12798.78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01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1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33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1h-indazole-3-carboxamide, n-[(1s)-1-(</w:t>
            </w: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aminocarbonyl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)-2-methylpropyl]-1-(5-fluoropentyl)-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47T95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05135.39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0470.06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02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56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Anacardic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89T114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3504749.64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143242.24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10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2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3.09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Cholic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73T27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08768.32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48385.54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11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62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Amastatin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91T119_2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7014043.55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582530.62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15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9.15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12-ketodeoxycholic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32T16</w:t>
            </w: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2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 xml:space="preserve">232824.04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2128.49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16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0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70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Lithocholylglycine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M193T382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26637.87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0559.19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16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9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69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2-keto-d-gluconic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299T390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76810.37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7002.76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18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5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01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Olomoucine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41T388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15722.45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4817.74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22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23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D-Maltos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09T119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958132.85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05457.71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22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3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3.49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4.alpha.-hydroxystanozolol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37T116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664396.11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38671.70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26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88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Prostaglandin b1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563T159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00500.06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0773.25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27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12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L-</w:t>
            </w: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homoarginine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65T413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02332.02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61219.92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30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1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98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Cellobiose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195T413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41137.60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8213.36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32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4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38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D-gluconat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39T23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68508.77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2932.53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34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89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5-hydroxy-l-tryptophan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771T136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657008.00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720298.29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34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1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6.65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1-hexadecyl-2-(8z,11z,14z-eicosatrienoyl)-sn-glycero-3-phosphocholin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275T156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10337.21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40443.33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38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7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65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9-oxo-10e,12z,15z-octadecatrienoic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506T174_2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015781.49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77947.51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42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7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5.15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1-stearoyl-2-hydroxy-sn-glycero-3-phosphocholin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64T243_2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883369.96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64757.28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42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3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3.35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Glycocholic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73T175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57537.45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9187.27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43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0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46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.beta.-</w:t>
            </w: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uricholic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48T200_2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058155.94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50879.03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55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3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5.09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Glycodeoxycholic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73T117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561457.58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96517.80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58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9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6.91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Ursocholic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10T157_2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4092987.72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634807.58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69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9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7.59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Ursodeoxycholic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29T37_1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50349.50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8589.38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70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2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82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Quercetin 3,7-dimethyl ether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215T156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02604.31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1063.07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71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4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71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5alpha-androstan-17beta-ol-3-on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229T89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16513.12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47735.49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73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10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D-ribulose 5-phosphat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17T47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61216.08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3859.28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76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8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52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3r-[[(4-fluorophenyl)sulfonyl]amino]-1,2,3,4-tetrahydro-9h-carbaz</w:t>
            </w: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ole-9-propanoic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M347T33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57515.82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2287.20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77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4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27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Camptothecin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193T414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79465.05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0418.95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93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9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08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D-</w:t>
            </w: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galacturonic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02T206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23577.77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8854.86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95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80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Dobutamine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91T149_2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97025108.96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2397972.62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2.97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37.96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Deoxycholic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21T157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412313.50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48264.75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3.09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4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48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3.beta.-hydroxy-5-cholenoic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221T385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95770.25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0768.09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3.15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18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Palatinose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121T218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79889.30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9862.80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3.18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57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Tyramin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86T78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21787.34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2701.11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3.26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30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Dibutyryl-cgmp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169T30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867462.54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86308.55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3.33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4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3.61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Phloroglucinolcarboxylic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209T46_1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83142.22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8264.07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3.33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0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10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Trans-3,5-dimethoxy-4-hydroxycinnamaldehyd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25T92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089083.03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05265.14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3.37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5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4.05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L-cysteine-glutathione disulfid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17T330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94242.05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8872.64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3.41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7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07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Leu-Glu-Arg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529T388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11003.56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6948.72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3.53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2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05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Harpagoside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99T33_1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172287.99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94395.96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3.63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4.03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Silydianin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49T32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071335.21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85349.63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3.65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4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4.09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Idarubicin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241T111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617544.97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49152.23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3.65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0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3.08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D-glucose 6-phosphat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519T78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93753.02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7456.69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3.65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0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17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[2-(3,4-dihydroxyphenyl)-5-hydroxy-7-methoxy-4-oxo-3-[(2s,3r,4r,5r,6s)-3,4,5-trihydroxy-6-methyloxan-2-yl]oxychromen-8-yl] acetat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55T152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34307.35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8609.10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3.65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9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90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14z,17z,20z,23z,26z,29z-dotriacontahexaen-1-ol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245T25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639812.82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48006.38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3.74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8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3.02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3-Methoxy-4-Hydroxyphenylglycol Sulfat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41T33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81668.84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2266.58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3.89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68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.alpha.-</w:t>
            </w: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apooxytetracycline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lastRenderedPageBreak/>
              <w:t>M689T454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80714.34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114.56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3.98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8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13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altotetraose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527T409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63072.61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2135.41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4.04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4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38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Gentianose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49T86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38946.90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0366.94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4.06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5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22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N-acetyl-p-</w:t>
            </w: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fluoro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-dl-phenylalanin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27T32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70982.45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0879.31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4.15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8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43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3-hydroxy-6,2',4'-trimethoxyflavon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14T46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405245.13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71421.08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4.30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5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4.66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Feruloyl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tyramin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79T149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37491.24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6421.75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4.36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27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Daunorubicin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63T85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313872.45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11455.20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4.38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5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5.83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1-methyluric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273T92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10117.21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4149.00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4.45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9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23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Phenylbenzimidazolesulfonic</w:t>
            </w:r>
            <w:proofErr w:type="spellEnd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 acid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65T127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371631.51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5903.50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4.55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0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45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Agnuside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28T55_NEG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79216.99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1760.94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4.57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2.05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(e)-n-[2-hydroxy-2-(4-hydroxyphenyl)ethyl]-3-(4-hydroxy-3-methoxyphenyl)prop-2-enamide</w:t>
            </w:r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312T55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723442.32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62957.48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4.77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16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5.17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Icilin</w:t>
            </w:r>
            <w:proofErr w:type="spellEnd"/>
          </w:p>
        </w:tc>
      </w:tr>
      <w:tr w:rsidR="00F872FC" w:rsidRPr="00F872FC" w:rsidTr="00F872FC">
        <w:tc>
          <w:tcPr>
            <w:tcW w:w="1134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M493T120_POS</w:t>
            </w:r>
          </w:p>
        </w:tc>
        <w:tc>
          <w:tcPr>
            <w:tcW w:w="1276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112027.60 </w:t>
            </w:r>
          </w:p>
        </w:tc>
        <w:tc>
          <w:tcPr>
            <w:tcW w:w="141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2684.01 </w:t>
            </w:r>
          </w:p>
        </w:tc>
        <w:tc>
          <w:tcPr>
            <w:tcW w:w="1134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-5.38 </w:t>
            </w:r>
          </w:p>
        </w:tc>
        <w:tc>
          <w:tcPr>
            <w:tcW w:w="708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0.23 </w:t>
            </w:r>
          </w:p>
        </w:tc>
        <w:tc>
          <w:tcPr>
            <w:tcW w:w="709" w:type="dxa"/>
            <w:vAlign w:val="center"/>
          </w:tcPr>
          <w:p w:rsidR="00F872FC" w:rsidRPr="00F872FC" w:rsidRDefault="00F872FC">
            <w:pPr>
              <w:jc w:val="right"/>
              <w:rPr>
                <w:rFonts w:ascii="Times New Roman" w:eastAsia="宋体" w:hAnsi="Times New Roman" w:cs="Times New Roman"/>
                <w:sz w:val="22"/>
              </w:rPr>
            </w:pPr>
            <w:r w:rsidRPr="00F872FC">
              <w:rPr>
                <w:rFonts w:ascii="Times New Roman" w:hAnsi="Times New Roman" w:cs="Times New Roman"/>
                <w:sz w:val="22"/>
              </w:rPr>
              <w:t xml:space="preserve">1.30 </w:t>
            </w:r>
          </w:p>
        </w:tc>
        <w:tc>
          <w:tcPr>
            <w:tcW w:w="3169" w:type="dxa"/>
            <w:vAlign w:val="center"/>
          </w:tcPr>
          <w:p w:rsidR="00F872FC" w:rsidRPr="00F872FC" w:rsidRDefault="00F872FC">
            <w:pPr>
              <w:rPr>
                <w:rFonts w:ascii="Times New Roman" w:eastAsia="宋体" w:hAnsi="Times New Roman" w:cs="Times New Roman"/>
                <w:color w:val="000000"/>
                <w:sz w:val="22"/>
              </w:rPr>
            </w:pPr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 xml:space="preserve">5-glc </w:t>
            </w:r>
            <w:proofErr w:type="spellStart"/>
            <w:r w:rsidRPr="00F872FC">
              <w:rPr>
                <w:rFonts w:ascii="Times New Roman" w:hAnsi="Times New Roman" w:cs="Times New Roman"/>
                <w:color w:val="000000"/>
                <w:sz w:val="22"/>
              </w:rPr>
              <w:t>tricin</w:t>
            </w:r>
            <w:proofErr w:type="spellEnd"/>
          </w:p>
        </w:tc>
      </w:tr>
    </w:tbl>
    <w:p w:rsidR="00F872FC" w:rsidRPr="00F872FC" w:rsidRDefault="00F872FC">
      <w:pPr>
        <w:rPr>
          <w:rFonts w:ascii="Times New Roman" w:hAnsi="Times New Roman" w:cs="Times New Roman"/>
          <w:sz w:val="24"/>
        </w:rPr>
      </w:pPr>
    </w:p>
    <w:sectPr w:rsidR="00F872FC" w:rsidRPr="00F872F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2DA0" w:rsidRDefault="00C02DA0" w:rsidP="00F872FC">
      <w:r>
        <w:separator/>
      </w:r>
    </w:p>
  </w:endnote>
  <w:endnote w:type="continuationSeparator" w:id="0">
    <w:p w:rsidR="00C02DA0" w:rsidRDefault="00C02DA0" w:rsidP="00F872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2DA0" w:rsidRDefault="00C02DA0" w:rsidP="00F872FC">
      <w:r>
        <w:separator/>
      </w:r>
    </w:p>
  </w:footnote>
  <w:footnote w:type="continuationSeparator" w:id="0">
    <w:p w:rsidR="00C02DA0" w:rsidRDefault="00C02DA0" w:rsidP="00F872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MDcxMrWwMDS2NDJX0lEKTi0uzszPAykwqgUAoIybaSwAAAA="/>
  </w:docVars>
  <w:rsids>
    <w:rsidRoot w:val="00907736"/>
    <w:rsid w:val="00586095"/>
    <w:rsid w:val="006A0DC5"/>
    <w:rsid w:val="00907736"/>
    <w:rsid w:val="00A5723D"/>
    <w:rsid w:val="00C02DA0"/>
    <w:rsid w:val="00F42494"/>
    <w:rsid w:val="00F87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872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F872FC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872F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F872FC"/>
    <w:rPr>
      <w:sz w:val="18"/>
      <w:szCs w:val="18"/>
    </w:rPr>
  </w:style>
  <w:style w:type="table" w:styleId="a5">
    <w:name w:val="Table Grid"/>
    <w:basedOn w:val="a1"/>
    <w:uiPriority w:val="39"/>
    <w:rsid w:val="00F872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872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F872FC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872F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F872FC"/>
    <w:rPr>
      <w:sz w:val="18"/>
      <w:szCs w:val="18"/>
    </w:rPr>
  </w:style>
  <w:style w:type="table" w:styleId="a5">
    <w:name w:val="Table Grid"/>
    <w:basedOn w:val="a1"/>
    <w:uiPriority w:val="39"/>
    <w:rsid w:val="00F872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83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413</Words>
  <Characters>8059</Characters>
  <Application>Microsoft Office Word</Application>
  <DocSecurity>0</DocSecurity>
  <Lines>67</Lines>
  <Paragraphs>18</Paragraphs>
  <ScaleCrop>false</ScaleCrop>
  <Company>P R C</Company>
  <LinksUpToDate>false</LinksUpToDate>
  <CharactersWithSpaces>94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22-07-19T12:30:00Z</dcterms:created>
  <dcterms:modified xsi:type="dcterms:W3CDTF">2022-07-19T12:42:00Z</dcterms:modified>
</cp:coreProperties>
</file>